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CF020" w14:textId="77777777" w:rsidR="000A3F45" w:rsidRPr="00BA574E" w:rsidRDefault="000A3F45" w:rsidP="00014749">
      <w:pPr>
        <w:jc w:val="both"/>
        <w:rPr>
          <w:rFonts w:asciiTheme="minorBidi" w:hAnsiTheme="minorBidi"/>
          <w:rtl/>
        </w:rPr>
      </w:pPr>
      <w:r w:rsidRPr="00BA574E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E1D8D0" wp14:editId="53477C20">
                <wp:simplePos x="0" y="0"/>
                <wp:positionH relativeFrom="margin">
                  <wp:posOffset>-455371</wp:posOffset>
                </wp:positionH>
                <wp:positionV relativeFrom="paragraph">
                  <wp:posOffset>-358445</wp:posOffset>
                </wp:positionV>
                <wp:extent cx="5990742" cy="636423"/>
                <wp:effectExtent l="0" t="0" r="1016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0742" cy="63642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383142" w14:textId="70A2B27B" w:rsidR="00BA574E" w:rsidRDefault="000A3F45" w:rsidP="00FD22E4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פרויקט </w:t>
                            </w:r>
                            <w:r w:rsidR="00FD22E4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מסכם</w:t>
                            </w: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BA574E">
                              <w:rPr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–</w:t>
                            </w: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הסקה סטטיסטית וכריית נתונים, 371-2-1721 </w:t>
                            </w:r>
                          </w:p>
                          <w:p w14:paraId="43C68B57" w14:textId="1A81DEFB" w:rsidR="000A3F45" w:rsidRPr="00BA574E" w:rsidRDefault="000A3F45" w:rsidP="000F040F">
                            <w:pPr>
                              <w:jc w:val="center"/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</w:pP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סמסטר </w:t>
                            </w:r>
                            <w:r w:rsidR="000B090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חורף</w:t>
                            </w:r>
                            <w:r w:rsidRPr="00BA574E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="00C4222A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תשפ"</w:t>
                            </w:r>
                            <w:r w:rsidR="00AB6C62">
                              <w:rPr>
                                <w:rFonts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ג</w:t>
                            </w:r>
                          </w:p>
                          <w:p w14:paraId="32DC64B2" w14:textId="77777777" w:rsidR="000A3F45" w:rsidRDefault="000A3F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E1D8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5.85pt;margin-top:-28.2pt;width:471.7pt;height:50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" fillcolor="#fff2cc [663]" strokeweight=".5pt">
                <v:textbox>
                  <w:txbxContent>
                    <w:p w14:paraId="61383142" w14:textId="70A2B27B" w:rsidR="00BA574E" w:rsidRDefault="000A3F45" w:rsidP="00FD22E4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פרויקט </w:t>
                      </w:r>
                      <w:r w:rsidR="00FD22E4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מסכם</w:t>
                      </w: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BA574E">
                        <w:rPr>
                          <w:b/>
                          <w:bCs/>
                          <w:sz w:val="28"/>
                          <w:szCs w:val="28"/>
                          <w:rtl/>
                        </w:rPr>
                        <w:t>–</w:t>
                      </w: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הסקה סטטיסטית וכריית נתונים, 371-2-1721 </w:t>
                      </w:r>
                    </w:p>
                    <w:p w14:paraId="43C68B57" w14:textId="1A81DEFB" w:rsidR="000A3F45" w:rsidRPr="00BA574E" w:rsidRDefault="000A3F45" w:rsidP="000F040F">
                      <w:pPr>
                        <w:jc w:val="center"/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</w:pP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סמסטר </w:t>
                      </w:r>
                      <w:r w:rsidR="000B090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חורף</w:t>
                      </w:r>
                      <w:r w:rsidRPr="00BA574E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="00C4222A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תשפ"</w:t>
                      </w:r>
                      <w:r w:rsidR="00AB6C62">
                        <w:rPr>
                          <w:rFonts w:hint="cs"/>
                          <w:b/>
                          <w:bCs/>
                          <w:sz w:val="28"/>
                          <w:szCs w:val="28"/>
                          <w:rtl/>
                        </w:rPr>
                        <w:t>ג</w:t>
                      </w:r>
                    </w:p>
                    <w:p w14:paraId="32DC64B2" w14:textId="77777777" w:rsidR="000A3F45" w:rsidRDefault="000A3F45"/>
                  </w:txbxContent>
                </v:textbox>
                <w10:wrap anchorx="margin"/>
              </v:shape>
            </w:pict>
          </mc:Fallback>
        </mc:AlternateContent>
      </w:r>
    </w:p>
    <w:p w14:paraId="14D4C01D" w14:textId="77777777" w:rsidR="000A3F45" w:rsidRPr="00BA574E" w:rsidRDefault="000A3F45" w:rsidP="00014749">
      <w:pPr>
        <w:jc w:val="both"/>
        <w:rPr>
          <w:rFonts w:asciiTheme="minorBidi" w:hAnsiTheme="minorBidi"/>
          <w:rtl/>
        </w:rPr>
      </w:pPr>
    </w:p>
    <w:p w14:paraId="40DACCC3" w14:textId="77777777" w:rsidR="00BA574E" w:rsidRPr="009C2AE5" w:rsidRDefault="00BA574E" w:rsidP="00014749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  <w:b/>
          <w:bCs/>
          <w:highlight w:val="cyan"/>
          <w:rtl/>
        </w:rPr>
      </w:pPr>
      <w:r w:rsidRPr="009C2AE5">
        <w:rPr>
          <w:rFonts w:asciiTheme="minorBidi" w:hAnsiTheme="minorBidi"/>
          <w:b/>
          <w:bCs/>
          <w:highlight w:val="cyan"/>
          <w:rtl/>
        </w:rPr>
        <w:t>תיאור הפרויקט</w:t>
      </w:r>
    </w:p>
    <w:p w14:paraId="294B8E4C" w14:textId="4F2F8DBE" w:rsidR="00001ED4" w:rsidRDefault="006F7D05" w:rsidP="00014749">
      <w:pPr>
        <w:jc w:val="both"/>
        <w:rPr>
          <w:rtl/>
        </w:rPr>
      </w:pPr>
      <w:r>
        <w:rPr>
          <w:rFonts w:asciiTheme="minorBidi" w:hAnsiTheme="minorBidi" w:hint="cs"/>
          <w:rtl/>
        </w:rPr>
        <w:t>פרויקט</w:t>
      </w:r>
      <w:r w:rsidR="00B72E63">
        <w:rPr>
          <w:rFonts w:asciiTheme="minorBidi" w:hAnsiTheme="minorBidi" w:hint="cs"/>
          <w:rtl/>
        </w:rPr>
        <w:t xml:space="preserve"> </w:t>
      </w:r>
      <w:r w:rsidR="002F0D81">
        <w:rPr>
          <w:rFonts w:asciiTheme="minorBidi" w:hAnsiTheme="minorBidi" w:hint="cs"/>
          <w:rtl/>
        </w:rPr>
        <w:t>הסיום</w:t>
      </w:r>
      <w:r w:rsidR="000A3F45" w:rsidRPr="00BA574E">
        <w:rPr>
          <w:rFonts w:asciiTheme="minorBidi" w:hAnsiTheme="minorBidi"/>
          <w:rtl/>
        </w:rPr>
        <w:t xml:space="preserve"> הינו תחרות</w:t>
      </w:r>
      <w:r w:rsidR="002F0D81">
        <w:rPr>
          <w:rFonts w:asciiTheme="minorBidi" w:hAnsiTheme="minorBidi" w:hint="cs"/>
          <w:rtl/>
        </w:rPr>
        <w:t xml:space="preserve"> רצה</w:t>
      </w:r>
      <w:r w:rsidR="000A3F45" w:rsidRPr="00BA574E">
        <w:rPr>
          <w:rFonts w:asciiTheme="minorBidi" w:hAnsiTheme="minorBidi"/>
          <w:rtl/>
        </w:rPr>
        <w:t xml:space="preserve"> באתר </w:t>
      </w:r>
      <w:r w:rsidR="000A3F45" w:rsidRPr="00BA574E">
        <w:rPr>
          <w:rFonts w:asciiTheme="minorBidi" w:hAnsiTheme="minorBidi"/>
        </w:rPr>
        <w:t>Kaggle</w:t>
      </w:r>
      <w:r w:rsidR="000A3F45" w:rsidRPr="00BA574E">
        <w:rPr>
          <w:rFonts w:asciiTheme="minorBidi" w:hAnsiTheme="minorBidi"/>
          <w:rtl/>
        </w:rPr>
        <w:t>. על כל צוות להירשם לאתר</w:t>
      </w:r>
      <w:r w:rsidR="00001ED4">
        <w:rPr>
          <w:rFonts w:asciiTheme="minorBidi" w:hAnsiTheme="minorBidi" w:hint="cs"/>
          <w:rtl/>
        </w:rPr>
        <w:t xml:space="preserve">. התחרות נמצאת בלינק </w:t>
      </w:r>
      <w:r w:rsidR="000A3F45" w:rsidRPr="00BA574E">
        <w:rPr>
          <w:rFonts w:asciiTheme="minorBidi" w:hAnsiTheme="minorBidi"/>
          <w:rtl/>
        </w:rPr>
        <w:t xml:space="preserve"> </w:t>
      </w:r>
    </w:p>
    <w:p w14:paraId="32829B53" w14:textId="62FD74D1" w:rsidR="00913754" w:rsidRDefault="00913754" w:rsidP="00014749">
      <w:pPr>
        <w:jc w:val="both"/>
        <w:rPr>
          <w:rtl/>
        </w:rPr>
      </w:pPr>
      <w:hyperlink r:id="rId5" w:history="1">
        <w:r w:rsidRPr="008C6DFE">
          <w:rPr>
            <w:rStyle w:val="Hyperlink"/>
          </w:rPr>
          <w:t>https://www.kaggle.com/competitions/iwildcam-2019-fgvc6/overview</w:t>
        </w:r>
      </w:hyperlink>
    </w:p>
    <w:p w14:paraId="6D4133BD" w14:textId="3077638C" w:rsidR="00001ED4" w:rsidRDefault="0037772A" w:rsidP="00014749">
      <w:pPr>
        <w:jc w:val="both"/>
        <w:rPr>
          <w:rtl/>
        </w:rPr>
      </w:pPr>
      <w:r>
        <w:rPr>
          <w:rFonts w:hint="cs"/>
          <w:rtl/>
        </w:rPr>
        <w:t xml:space="preserve">הוראות מפורטות על התחרות, </w:t>
      </w:r>
      <w:proofErr w:type="spellStart"/>
      <w:r>
        <w:rPr>
          <w:rFonts w:hint="cs"/>
          <w:rtl/>
        </w:rPr>
        <w:t>הדאטא</w:t>
      </w:r>
      <w:proofErr w:type="spellEnd"/>
      <w:r>
        <w:rPr>
          <w:rFonts w:hint="cs"/>
          <w:rtl/>
        </w:rPr>
        <w:t>, צורת ההגשה, והערכת המודל נמצאים בלינק. כמו כן התחרות מכילה פורום של משתתפים שניתן להיעזר בו.</w:t>
      </w:r>
    </w:p>
    <w:p w14:paraId="36D4171E" w14:textId="6DADB7D1" w:rsidR="00AD180B" w:rsidRDefault="00AD180B" w:rsidP="00014749">
      <w:pPr>
        <w:jc w:val="both"/>
      </w:pPr>
      <w:r w:rsidRPr="00EE409D">
        <w:rPr>
          <w:rFonts w:hint="cs"/>
          <w:highlight w:val="yellow"/>
          <w:rtl/>
        </w:rPr>
        <w:t>התחרות נסגר</w:t>
      </w:r>
      <w:r w:rsidR="00913754" w:rsidRPr="00EE409D">
        <w:rPr>
          <w:rFonts w:hint="cs"/>
          <w:highlight w:val="yellow"/>
          <w:rtl/>
        </w:rPr>
        <w:t xml:space="preserve">ה ב 2019, אבל ניתן להגיש </w:t>
      </w:r>
      <w:r w:rsidR="00EE409D" w:rsidRPr="00EE409D">
        <w:rPr>
          <w:rFonts w:hint="cs"/>
          <w:highlight w:val="yellow"/>
          <w:rtl/>
        </w:rPr>
        <w:t>גם לאחר הסגירה</w:t>
      </w:r>
    </w:p>
    <w:p w14:paraId="50847281" w14:textId="77777777" w:rsidR="00001ED4" w:rsidRPr="00001ED4" w:rsidRDefault="00001ED4" w:rsidP="002C386E">
      <w:pPr>
        <w:jc w:val="both"/>
        <w:rPr>
          <w:rFonts w:asciiTheme="minorBidi" w:hAnsiTheme="minorBidi" w:hint="cs"/>
          <w:rtl/>
        </w:rPr>
      </w:pPr>
    </w:p>
    <w:p w14:paraId="20B06E23" w14:textId="261EA052" w:rsidR="00BA574E" w:rsidRDefault="00BA574E" w:rsidP="008326BB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  <w:b/>
          <w:bCs/>
          <w:highlight w:val="cyan"/>
        </w:rPr>
      </w:pPr>
      <w:r w:rsidRPr="009C2AE5">
        <w:rPr>
          <w:rFonts w:asciiTheme="minorBidi" w:hAnsiTheme="minorBidi"/>
          <w:b/>
          <w:bCs/>
          <w:highlight w:val="cyan"/>
          <w:rtl/>
        </w:rPr>
        <w:t>הגשת הפרויקט</w:t>
      </w:r>
      <w:r w:rsidR="00A76E70">
        <w:rPr>
          <w:rFonts w:asciiTheme="minorBidi" w:hAnsiTheme="minorBidi" w:hint="cs"/>
          <w:b/>
          <w:bCs/>
          <w:highlight w:val="cyan"/>
          <w:rtl/>
        </w:rPr>
        <w:t xml:space="preserve"> </w:t>
      </w:r>
      <w:r w:rsidR="00A76E70">
        <w:rPr>
          <w:rFonts w:asciiTheme="minorBidi" w:hAnsiTheme="minorBidi"/>
          <w:b/>
          <w:bCs/>
          <w:highlight w:val="cyan"/>
          <w:rtl/>
        </w:rPr>
        <w:t>–</w:t>
      </w:r>
      <w:r w:rsidR="00A76E70">
        <w:rPr>
          <w:rFonts w:asciiTheme="minorBidi" w:hAnsiTheme="minorBidi" w:hint="cs"/>
          <w:b/>
          <w:bCs/>
          <w:highlight w:val="cyan"/>
          <w:rtl/>
        </w:rPr>
        <w:t xml:space="preserve"> תאריך </w:t>
      </w:r>
      <w:r w:rsidR="0049207A">
        <w:rPr>
          <w:rFonts w:asciiTheme="minorBidi" w:hAnsiTheme="minorBidi" w:hint="cs"/>
          <w:b/>
          <w:bCs/>
          <w:highlight w:val="cyan"/>
          <w:rtl/>
        </w:rPr>
        <w:t xml:space="preserve">יום </w:t>
      </w:r>
      <w:r w:rsidR="00E424B7">
        <w:rPr>
          <w:rFonts w:asciiTheme="minorBidi" w:hAnsiTheme="minorBidi" w:hint="cs"/>
          <w:b/>
          <w:bCs/>
          <w:highlight w:val="cyan"/>
          <w:rtl/>
        </w:rPr>
        <w:t>ה</w:t>
      </w:r>
      <w:r w:rsidR="0049207A">
        <w:rPr>
          <w:rFonts w:asciiTheme="minorBidi" w:hAnsiTheme="minorBidi" w:hint="cs"/>
          <w:b/>
          <w:bCs/>
          <w:highlight w:val="cyan"/>
          <w:rtl/>
        </w:rPr>
        <w:t>הצגה</w:t>
      </w:r>
      <w:r w:rsidR="00E424B7">
        <w:rPr>
          <w:rFonts w:asciiTheme="minorBidi" w:hAnsiTheme="minorBidi" w:hint="cs"/>
          <w:b/>
          <w:bCs/>
          <w:highlight w:val="cyan"/>
          <w:rtl/>
        </w:rPr>
        <w:t xml:space="preserve"> הינו ב </w:t>
      </w:r>
      <w:r w:rsidR="00014749">
        <w:rPr>
          <w:rFonts w:asciiTheme="minorBidi" w:hAnsiTheme="minorBidi"/>
          <w:b/>
          <w:bCs/>
          <w:highlight w:val="cyan"/>
        </w:rPr>
        <w:t xml:space="preserve"> </w:t>
      </w:r>
      <w:r w:rsidR="00005773">
        <w:rPr>
          <w:rFonts w:asciiTheme="minorBidi" w:hAnsiTheme="minorBidi" w:hint="cs"/>
          <w:b/>
          <w:bCs/>
          <w:highlight w:val="cyan"/>
          <w:rtl/>
        </w:rPr>
        <w:t>2</w:t>
      </w:r>
      <w:r w:rsidR="0049207A">
        <w:rPr>
          <w:rFonts w:asciiTheme="minorBidi" w:hAnsiTheme="minorBidi" w:hint="cs"/>
          <w:b/>
          <w:bCs/>
          <w:highlight w:val="cyan"/>
          <w:rtl/>
        </w:rPr>
        <w:t>/</w:t>
      </w:r>
      <w:r w:rsidR="0099410F">
        <w:rPr>
          <w:rFonts w:asciiTheme="minorBidi" w:hAnsiTheme="minorBidi" w:hint="cs"/>
          <w:b/>
          <w:bCs/>
          <w:highlight w:val="cyan"/>
          <w:rtl/>
        </w:rPr>
        <w:t>3</w:t>
      </w:r>
      <w:r w:rsidR="0049207A">
        <w:rPr>
          <w:rFonts w:asciiTheme="minorBidi" w:hAnsiTheme="minorBidi" w:hint="cs"/>
          <w:b/>
          <w:bCs/>
          <w:highlight w:val="cyan"/>
          <w:rtl/>
        </w:rPr>
        <w:t>/</w:t>
      </w:r>
      <w:r w:rsidR="0099410F">
        <w:rPr>
          <w:rFonts w:asciiTheme="minorBidi" w:hAnsiTheme="minorBidi" w:hint="cs"/>
          <w:b/>
          <w:bCs/>
          <w:highlight w:val="cyan"/>
          <w:rtl/>
        </w:rPr>
        <w:t>202</w:t>
      </w:r>
      <w:r w:rsidR="007E7959">
        <w:rPr>
          <w:rFonts w:asciiTheme="minorBidi" w:hAnsiTheme="minorBidi" w:hint="cs"/>
          <w:b/>
          <w:bCs/>
          <w:highlight w:val="cyan"/>
          <w:rtl/>
        </w:rPr>
        <w:t>3</w:t>
      </w:r>
      <w:r w:rsidR="00014749">
        <w:rPr>
          <w:rFonts w:asciiTheme="minorBidi" w:hAnsiTheme="minorBidi"/>
          <w:b/>
          <w:bCs/>
          <w:highlight w:val="cyan"/>
        </w:rPr>
        <w:t xml:space="preserve"> </w:t>
      </w:r>
      <w:r w:rsidR="00253719">
        <w:rPr>
          <w:rFonts w:asciiTheme="minorBidi" w:hAnsiTheme="minorBidi" w:hint="cs"/>
          <w:b/>
          <w:bCs/>
          <w:highlight w:val="cyan"/>
          <w:rtl/>
        </w:rPr>
        <w:t xml:space="preserve">ב </w:t>
      </w:r>
      <w:r w:rsidR="00253719">
        <w:rPr>
          <w:rFonts w:asciiTheme="minorBidi" w:hAnsiTheme="minorBidi" w:hint="cs"/>
          <w:b/>
          <w:bCs/>
          <w:highlight w:val="cyan"/>
        </w:rPr>
        <w:t>ZOOM</w:t>
      </w:r>
    </w:p>
    <w:p w14:paraId="40046A31" w14:textId="05EAC5E8" w:rsidR="00785609" w:rsidRPr="003F3B3F" w:rsidRDefault="00785609" w:rsidP="00785609">
      <w:pPr>
        <w:jc w:val="both"/>
        <w:rPr>
          <w:rFonts w:asciiTheme="minorBidi" w:hAnsiTheme="minorBidi"/>
          <w:rtl/>
        </w:rPr>
      </w:pPr>
      <w:r w:rsidRPr="003F3B3F">
        <w:rPr>
          <w:rFonts w:asciiTheme="minorBidi" w:hAnsiTheme="minorBidi" w:hint="cs"/>
          <w:rtl/>
        </w:rPr>
        <w:t>יתקיימו שני מושבים</w:t>
      </w:r>
      <w:r w:rsidR="003F3B3F">
        <w:rPr>
          <w:rFonts w:asciiTheme="minorBidi" w:hAnsiTheme="minorBidi" w:hint="cs"/>
          <w:rtl/>
        </w:rPr>
        <w:t>:</w:t>
      </w:r>
      <w:r w:rsidRPr="003F3B3F">
        <w:rPr>
          <w:rFonts w:asciiTheme="minorBidi" w:hAnsiTheme="minorBidi" w:hint="cs"/>
          <w:rtl/>
        </w:rPr>
        <w:t xml:space="preserve"> </w:t>
      </w:r>
      <w:r w:rsidR="003F3B3F" w:rsidRPr="003F3B3F">
        <w:rPr>
          <w:rFonts w:asciiTheme="minorBidi" w:hAnsiTheme="minorBidi" w:hint="cs"/>
          <w:rtl/>
        </w:rPr>
        <w:t>10:00-13:00 ו 16:00-19:00. לקראת תאריך הייעד יישלח דף רישום</w:t>
      </w:r>
      <w:r w:rsidR="003F3B3F">
        <w:rPr>
          <w:rFonts w:asciiTheme="minorBidi" w:hAnsiTheme="minorBidi" w:hint="cs"/>
          <w:rtl/>
        </w:rPr>
        <w:t>.</w:t>
      </w:r>
    </w:p>
    <w:p w14:paraId="2B7DF7ED" w14:textId="0F0C78AD" w:rsidR="00BA574E" w:rsidRPr="00BA574E" w:rsidRDefault="00BA574E" w:rsidP="0049207A">
      <w:pPr>
        <w:jc w:val="both"/>
        <w:rPr>
          <w:rFonts w:asciiTheme="minorBidi" w:hAnsiTheme="minorBidi"/>
          <w:rtl/>
        </w:rPr>
      </w:pPr>
      <w:r w:rsidRPr="00BA574E">
        <w:rPr>
          <w:rFonts w:asciiTheme="minorBidi" w:hAnsiTheme="minorBidi"/>
          <w:rtl/>
        </w:rPr>
        <w:t xml:space="preserve">על כל קבוצה </w:t>
      </w:r>
      <w:r w:rsidR="0049207A">
        <w:rPr>
          <w:rFonts w:asciiTheme="minorBidi" w:hAnsiTheme="minorBidi" w:hint="cs"/>
          <w:rtl/>
        </w:rPr>
        <w:t>להכין מצגת בת 7 דקות אותה תציגו ביום פרויקטים. המצגת תכיל תיאור</w:t>
      </w:r>
      <w:r w:rsidR="00FD22E4">
        <w:rPr>
          <w:rFonts w:asciiTheme="minorBidi" w:hAnsiTheme="minorBidi"/>
          <w:rtl/>
        </w:rPr>
        <w:t xml:space="preserve"> פרויקט לפי הנקודות הבאות</w:t>
      </w:r>
      <w:r w:rsidR="0049207A">
        <w:rPr>
          <w:rFonts w:asciiTheme="minorBidi" w:hAnsiTheme="minorBidi" w:hint="cs"/>
          <w:rtl/>
        </w:rPr>
        <w:t>:</w:t>
      </w:r>
    </w:p>
    <w:p w14:paraId="176DE563" w14:textId="6552569D" w:rsidR="00BA574E" w:rsidRDefault="00BA574E" w:rsidP="0049207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>עליכם לבחור כלים ושיטות מתאימים לצורך פתרון הבעיות תוך נימוק הבחי</w:t>
      </w:r>
      <w:r w:rsidR="00260226">
        <w:rPr>
          <w:rFonts w:asciiTheme="minorBidi" w:hAnsiTheme="minorBidi" w:hint="cs"/>
          <w:rtl/>
        </w:rPr>
        <w:t>רה.</w:t>
      </w:r>
      <w:r w:rsidRPr="00BA574E">
        <w:rPr>
          <w:rFonts w:asciiTheme="minorBidi" w:hAnsiTheme="minorBidi"/>
        </w:rPr>
        <w:t xml:space="preserve"> </w:t>
      </w:r>
    </w:p>
    <w:p w14:paraId="22D1B894" w14:textId="0D9C74D1" w:rsidR="001E034A" w:rsidRPr="001E034A" w:rsidRDefault="001E034A" w:rsidP="0049207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inorBidi" w:hAnsiTheme="minorBidi"/>
          <w:b/>
          <w:bCs/>
          <w:color w:val="FF0000"/>
        </w:rPr>
      </w:pPr>
      <w:r w:rsidRPr="001E034A">
        <w:rPr>
          <w:rFonts w:asciiTheme="minorBidi" w:hAnsiTheme="minorBidi" w:hint="cs"/>
          <w:b/>
          <w:bCs/>
          <w:color w:val="FF0000"/>
          <w:rtl/>
        </w:rPr>
        <w:t>במידה והשתמשתם במחברת</w:t>
      </w:r>
      <w:r w:rsidR="00251EAE">
        <w:rPr>
          <w:rFonts w:asciiTheme="minorBidi" w:hAnsiTheme="minorBidi" w:hint="cs"/>
          <w:b/>
          <w:bCs/>
          <w:color w:val="FF0000"/>
          <w:rtl/>
        </w:rPr>
        <w:t>,</w:t>
      </w:r>
      <w:r w:rsidRPr="001E034A">
        <w:rPr>
          <w:rFonts w:asciiTheme="minorBidi" w:hAnsiTheme="minorBidi" w:hint="cs"/>
          <w:b/>
          <w:bCs/>
          <w:color w:val="FF0000"/>
          <w:rtl/>
        </w:rPr>
        <w:t xml:space="preserve"> </w:t>
      </w:r>
      <w:r w:rsidR="00251EAE">
        <w:rPr>
          <w:rFonts w:asciiTheme="minorBidi" w:hAnsiTheme="minorBidi" w:hint="cs"/>
          <w:b/>
          <w:bCs/>
          <w:color w:val="FF0000"/>
          <w:rtl/>
        </w:rPr>
        <w:t xml:space="preserve">או חלקים ממחברת, </w:t>
      </w:r>
      <w:r>
        <w:rPr>
          <w:rFonts w:asciiTheme="minorBidi" w:hAnsiTheme="minorBidi" w:hint="cs"/>
          <w:b/>
          <w:bCs/>
          <w:color w:val="FF0000"/>
          <w:rtl/>
        </w:rPr>
        <w:t xml:space="preserve">קיימת מפורום התחרות </w:t>
      </w:r>
      <w:proofErr w:type="spellStart"/>
      <w:r>
        <w:rPr>
          <w:rFonts w:asciiTheme="minorBidi" w:hAnsiTheme="minorBidi" w:hint="cs"/>
          <w:b/>
          <w:bCs/>
          <w:color w:val="FF0000"/>
          <w:rtl/>
        </w:rPr>
        <w:t>ב</w:t>
      </w:r>
      <w:r w:rsidRPr="001E034A">
        <w:rPr>
          <w:rFonts w:asciiTheme="minorBidi" w:hAnsiTheme="minorBidi" w:hint="cs"/>
          <w:b/>
          <w:bCs/>
          <w:color w:val="FF0000"/>
          <w:rtl/>
        </w:rPr>
        <w:t>קאגל</w:t>
      </w:r>
      <w:proofErr w:type="spellEnd"/>
      <w:r w:rsidRPr="001E034A">
        <w:rPr>
          <w:rFonts w:asciiTheme="minorBidi" w:hAnsiTheme="minorBidi" w:hint="cs"/>
          <w:b/>
          <w:bCs/>
          <w:color w:val="FF0000"/>
          <w:rtl/>
        </w:rPr>
        <w:t xml:space="preserve"> עליכם לציין זאת במפורש </w:t>
      </w:r>
      <w:r w:rsidR="00251EAE">
        <w:rPr>
          <w:rFonts w:asciiTheme="minorBidi" w:hAnsiTheme="minorBidi" w:hint="cs"/>
          <w:b/>
          <w:bCs/>
          <w:color w:val="FF0000"/>
          <w:rtl/>
        </w:rPr>
        <w:t xml:space="preserve">במצגת </w:t>
      </w:r>
      <w:r w:rsidRPr="001E034A">
        <w:rPr>
          <w:rFonts w:asciiTheme="minorBidi" w:hAnsiTheme="minorBidi" w:hint="cs"/>
          <w:b/>
          <w:bCs/>
          <w:color w:val="FF0000"/>
          <w:rtl/>
        </w:rPr>
        <w:t>(גם אם השתמשתם בה כנקודת התחלה ושיפרתם)</w:t>
      </w:r>
      <w:r>
        <w:rPr>
          <w:rFonts w:asciiTheme="minorBidi" w:hAnsiTheme="minorBidi" w:hint="cs"/>
          <w:b/>
          <w:bCs/>
          <w:color w:val="FF0000"/>
          <w:rtl/>
        </w:rPr>
        <w:t>.</w:t>
      </w:r>
    </w:p>
    <w:p w14:paraId="711B4130" w14:textId="0874D91E" w:rsidR="00BA574E" w:rsidRPr="00260226" w:rsidRDefault="00BA574E" w:rsidP="0049207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>עליכם להציג באופן תמציתי וברור את התוצאות העיקריות שלכם. על ההצגה לכלול גם אלמנטים גרפיים</w:t>
      </w:r>
      <w:r w:rsidR="00E424B7">
        <w:rPr>
          <w:rFonts w:asciiTheme="minorBidi" w:hAnsiTheme="minorBidi" w:hint="cs"/>
          <w:rtl/>
        </w:rPr>
        <w:t xml:space="preserve">, </w:t>
      </w:r>
      <w:r w:rsidR="00AA65D4">
        <w:rPr>
          <w:rFonts w:asciiTheme="minorBidi" w:hAnsiTheme="minorBidi" w:hint="cs"/>
          <w:rtl/>
        </w:rPr>
        <w:t xml:space="preserve">וגם </w:t>
      </w:r>
      <w:r w:rsidR="00E424B7">
        <w:rPr>
          <w:rFonts w:asciiTheme="minorBidi" w:hAnsiTheme="minorBidi" w:hint="cs"/>
          <w:rtl/>
        </w:rPr>
        <w:t xml:space="preserve">דיון </w:t>
      </w:r>
      <w:proofErr w:type="spellStart"/>
      <w:r w:rsidR="00E424B7">
        <w:rPr>
          <w:rFonts w:asciiTheme="minorBidi" w:hAnsiTheme="minorBidi" w:hint="cs"/>
          <w:rtl/>
        </w:rPr>
        <w:t>בפי'צרים</w:t>
      </w:r>
      <w:proofErr w:type="spellEnd"/>
      <w:r w:rsidR="00E424B7">
        <w:rPr>
          <w:rFonts w:asciiTheme="minorBidi" w:hAnsiTheme="minorBidi" w:hint="cs"/>
          <w:rtl/>
        </w:rPr>
        <w:t xml:space="preserve"> </w:t>
      </w:r>
      <w:r w:rsidR="00AA65D4">
        <w:rPr>
          <w:rFonts w:asciiTheme="minorBidi" w:hAnsiTheme="minorBidi" w:hint="cs"/>
          <w:rtl/>
        </w:rPr>
        <w:t>שהנדסתם, אי</w:t>
      </w:r>
      <w:r w:rsidR="00706ECB">
        <w:rPr>
          <w:rFonts w:asciiTheme="minorBidi" w:hAnsiTheme="minorBidi" w:hint="cs"/>
          <w:rtl/>
        </w:rPr>
        <w:t>לו</w:t>
      </w:r>
      <w:r w:rsidR="00AA65D4">
        <w:rPr>
          <w:rFonts w:asciiTheme="minorBidi" w:hAnsiTheme="minorBidi" w:hint="cs"/>
          <w:rtl/>
        </w:rPr>
        <w:t xml:space="preserve"> פיצ'רים היו חשובים לפתרון.</w:t>
      </w:r>
    </w:p>
    <w:p w14:paraId="589C102A" w14:textId="30C14DEC" w:rsidR="008813C8" w:rsidRDefault="00BA574E" w:rsidP="0049207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inorBidi" w:hAnsiTheme="minorBidi"/>
        </w:rPr>
      </w:pPr>
      <w:r w:rsidRPr="00BA574E">
        <w:rPr>
          <w:rFonts w:asciiTheme="minorBidi" w:hAnsiTheme="minorBidi"/>
          <w:rtl/>
        </w:rPr>
        <w:t xml:space="preserve">עליכם להתייחס לסוגיות תאורטיות שנלמדו בקורס ועלולות להשפיע על התוצאות ולהסביר את ההשפעה שלהן על העבודה שלכם (למשל </w:t>
      </w:r>
      <w:r w:rsidRPr="00BA574E">
        <w:rPr>
          <w:rFonts w:asciiTheme="minorBidi" w:hAnsiTheme="minorBidi"/>
        </w:rPr>
        <w:t>overfitting</w:t>
      </w:r>
      <w:r w:rsidRPr="00BA574E">
        <w:rPr>
          <w:rFonts w:asciiTheme="minorBidi" w:hAnsiTheme="minorBidi"/>
          <w:rtl/>
        </w:rPr>
        <w:t>).</w:t>
      </w:r>
    </w:p>
    <w:p w14:paraId="3DD9976E" w14:textId="5F931F31" w:rsidR="00094CB8" w:rsidRDefault="00094CB8" w:rsidP="00094CB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inorBidi" w:hAnsiTheme="minorBidi"/>
        </w:rPr>
      </w:pPr>
      <w:r w:rsidRPr="00FD22E4">
        <w:rPr>
          <w:rFonts w:asciiTheme="minorBidi" w:hAnsiTheme="minorBidi" w:hint="cs"/>
          <w:rtl/>
        </w:rPr>
        <w:t xml:space="preserve">עליכם להגיש את צילום מסך </w:t>
      </w:r>
      <w:r>
        <w:rPr>
          <w:rFonts w:asciiTheme="minorBidi" w:hAnsiTheme="minorBidi" w:hint="cs"/>
          <w:rtl/>
        </w:rPr>
        <w:t xml:space="preserve">של מיקומכם בפרטי והציבורי ב </w:t>
      </w:r>
      <w:r>
        <w:rPr>
          <w:rFonts w:asciiTheme="minorBidi" w:hAnsiTheme="minorBidi"/>
        </w:rPr>
        <w:t>leaderboard</w:t>
      </w:r>
      <w:r>
        <w:rPr>
          <w:rFonts w:asciiTheme="minorBidi" w:hAnsiTheme="minorBidi" w:hint="cs"/>
          <w:rtl/>
        </w:rPr>
        <w:t xml:space="preserve"> לאחר סגירת התחרות</w:t>
      </w:r>
    </w:p>
    <w:p w14:paraId="2A20788A" w14:textId="312B95C9" w:rsidR="00094CB8" w:rsidRDefault="00094CB8" w:rsidP="00094CB8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את המצגת יש להעלות למודל</w:t>
      </w:r>
    </w:p>
    <w:p w14:paraId="471F3966" w14:textId="77777777" w:rsidR="00FD22E4" w:rsidRPr="0049207A" w:rsidRDefault="00FD22E4" w:rsidP="00014749">
      <w:pPr>
        <w:pStyle w:val="ListParagraph"/>
        <w:spacing w:line="360" w:lineRule="auto"/>
        <w:ind w:left="-58"/>
        <w:jc w:val="both"/>
        <w:rPr>
          <w:rFonts w:asciiTheme="minorBidi" w:hAnsiTheme="minorBidi"/>
        </w:rPr>
      </w:pPr>
    </w:p>
    <w:p w14:paraId="13E9D0EE" w14:textId="2AF571F3" w:rsidR="00FD22E4" w:rsidRDefault="00BA574E" w:rsidP="00014749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  <w:b/>
          <w:bCs/>
          <w:highlight w:val="cyan"/>
        </w:rPr>
      </w:pPr>
      <w:r w:rsidRPr="00FD22E4">
        <w:rPr>
          <w:rFonts w:asciiTheme="minorBidi" w:hAnsiTheme="minorBidi" w:hint="cs"/>
          <w:b/>
          <w:bCs/>
          <w:highlight w:val="cyan"/>
          <w:rtl/>
        </w:rPr>
        <w:t>הערכת הפרויקט</w:t>
      </w:r>
    </w:p>
    <w:p w14:paraId="005FF8A9" w14:textId="19ABD7C1" w:rsidR="00FD22E4" w:rsidRDefault="00BA574E" w:rsidP="00014749">
      <w:pPr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ציון בסיס ייקבע על פי הערכת ההגשה לפי הדרישות בסעיף 2</w:t>
      </w:r>
      <w:r w:rsidR="00E3393A">
        <w:rPr>
          <w:rFonts w:asciiTheme="minorBidi" w:hAnsiTheme="minorBidi" w:hint="cs"/>
          <w:rtl/>
        </w:rPr>
        <w:t>.</w:t>
      </w:r>
    </w:p>
    <w:p w14:paraId="11EC2781" w14:textId="294CEC49" w:rsidR="00BA574E" w:rsidRDefault="00BA574E" w:rsidP="00014749">
      <w:pPr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בונוס יינתן ל</w:t>
      </w:r>
      <w:r w:rsidR="00E3393A">
        <w:rPr>
          <w:rFonts w:asciiTheme="minorBidi" w:hAnsiTheme="minorBidi" w:hint="cs"/>
          <w:rtl/>
        </w:rPr>
        <w:t>פי תוצאות התחרות על פי הכלל הבא (המקום הוא ביחס לכיתה ולא לכלל התחרות).</w:t>
      </w:r>
    </w:p>
    <w:p w14:paraId="2BB42D1F" w14:textId="61655195" w:rsidR="00BA574E" w:rsidRDefault="00BA574E" w:rsidP="00014749">
      <w:pPr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מקום 1: </w:t>
      </w:r>
      <w:r w:rsidR="00D11F75">
        <w:rPr>
          <w:rFonts w:asciiTheme="minorBidi" w:hAnsiTheme="minorBidi" w:hint="cs"/>
          <w:rtl/>
        </w:rPr>
        <w:t>10</w:t>
      </w:r>
      <w:r>
        <w:rPr>
          <w:rFonts w:asciiTheme="minorBidi" w:hAnsiTheme="minorBidi" w:hint="cs"/>
          <w:rtl/>
        </w:rPr>
        <w:t xml:space="preserve"> נק' בונוס</w:t>
      </w:r>
    </w:p>
    <w:p w14:paraId="3A33CD03" w14:textId="64CA24B6" w:rsidR="00BA574E" w:rsidRDefault="00BA574E" w:rsidP="00014749">
      <w:pPr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מקום 2: </w:t>
      </w:r>
      <w:r w:rsidR="00D11F75">
        <w:rPr>
          <w:rFonts w:asciiTheme="minorBidi" w:hAnsiTheme="minorBidi" w:hint="cs"/>
          <w:rtl/>
        </w:rPr>
        <w:t>5</w:t>
      </w:r>
      <w:r>
        <w:rPr>
          <w:rFonts w:asciiTheme="minorBidi" w:hAnsiTheme="minorBidi" w:hint="cs"/>
          <w:rtl/>
        </w:rPr>
        <w:t xml:space="preserve"> נק' בונוס</w:t>
      </w:r>
    </w:p>
    <w:sectPr w:rsidR="00BA574E" w:rsidSect="00CB273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243C8"/>
    <w:multiLevelType w:val="hybridMultilevel"/>
    <w:tmpl w:val="8A848D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D640BF2"/>
    <w:multiLevelType w:val="hybridMultilevel"/>
    <w:tmpl w:val="8A848D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9D50653"/>
    <w:multiLevelType w:val="hybridMultilevel"/>
    <w:tmpl w:val="F1247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10C6214"/>
    <w:multiLevelType w:val="hybridMultilevel"/>
    <w:tmpl w:val="CBD09A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4A4468"/>
    <w:multiLevelType w:val="hybridMultilevel"/>
    <w:tmpl w:val="86A0227A"/>
    <w:lvl w:ilvl="0" w:tplc="0409000F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 w16cid:durableId="1311013381">
    <w:abstractNumId w:val="4"/>
  </w:num>
  <w:num w:numId="2" w16cid:durableId="1280798783">
    <w:abstractNumId w:val="1"/>
  </w:num>
  <w:num w:numId="3" w16cid:durableId="608314767">
    <w:abstractNumId w:val="0"/>
  </w:num>
  <w:num w:numId="4" w16cid:durableId="924994445">
    <w:abstractNumId w:val="3"/>
  </w:num>
  <w:num w:numId="5" w16cid:durableId="6825142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QITAwMDIGVsYmyupKMUnFpcnJmfB1JgVAsAxUXwUiwAAAA="/>
  </w:docVars>
  <w:rsids>
    <w:rsidRoot w:val="000A3F45"/>
    <w:rsid w:val="00001ED4"/>
    <w:rsid w:val="00005773"/>
    <w:rsid w:val="00014749"/>
    <w:rsid w:val="00094CB8"/>
    <w:rsid w:val="000A3F45"/>
    <w:rsid w:val="000B090E"/>
    <w:rsid w:val="000E0B1D"/>
    <w:rsid w:val="000F040F"/>
    <w:rsid w:val="001E034A"/>
    <w:rsid w:val="00251EAE"/>
    <w:rsid w:val="00253719"/>
    <w:rsid w:val="00260226"/>
    <w:rsid w:val="00261CFD"/>
    <w:rsid w:val="00270489"/>
    <w:rsid w:val="002C386E"/>
    <w:rsid w:val="002D2FB7"/>
    <w:rsid w:val="002F0D81"/>
    <w:rsid w:val="00317BBA"/>
    <w:rsid w:val="0037772A"/>
    <w:rsid w:val="003F3B3F"/>
    <w:rsid w:val="00422960"/>
    <w:rsid w:val="0049207A"/>
    <w:rsid w:val="005F6220"/>
    <w:rsid w:val="00676136"/>
    <w:rsid w:val="006C6278"/>
    <w:rsid w:val="006F7D05"/>
    <w:rsid w:val="0070369C"/>
    <w:rsid w:val="00706ECB"/>
    <w:rsid w:val="00785609"/>
    <w:rsid w:val="0078654D"/>
    <w:rsid w:val="007E7959"/>
    <w:rsid w:val="00821B91"/>
    <w:rsid w:val="00825AA9"/>
    <w:rsid w:val="008326BB"/>
    <w:rsid w:val="00845DC0"/>
    <w:rsid w:val="008813C8"/>
    <w:rsid w:val="008F4A48"/>
    <w:rsid w:val="00913754"/>
    <w:rsid w:val="0099410F"/>
    <w:rsid w:val="009B36EE"/>
    <w:rsid w:val="009C2AE5"/>
    <w:rsid w:val="00A76E70"/>
    <w:rsid w:val="00AA65D4"/>
    <w:rsid w:val="00AB6C62"/>
    <w:rsid w:val="00AD180B"/>
    <w:rsid w:val="00B2707E"/>
    <w:rsid w:val="00B72E63"/>
    <w:rsid w:val="00BA574E"/>
    <w:rsid w:val="00C4222A"/>
    <w:rsid w:val="00C8435D"/>
    <w:rsid w:val="00C861B7"/>
    <w:rsid w:val="00CB273E"/>
    <w:rsid w:val="00CB60C1"/>
    <w:rsid w:val="00D11F75"/>
    <w:rsid w:val="00D614BE"/>
    <w:rsid w:val="00E3393A"/>
    <w:rsid w:val="00E424B7"/>
    <w:rsid w:val="00EE2605"/>
    <w:rsid w:val="00EE409D"/>
    <w:rsid w:val="00F81B2C"/>
    <w:rsid w:val="00FD2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5C8D6"/>
  <w15:chartTrackingRefBased/>
  <w15:docId w15:val="{D097F84C-5263-44F7-ADDA-A9D52F57C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F4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A574E"/>
    <w:pPr>
      <w:spacing w:after="200" w:line="276" w:lineRule="auto"/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8435D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01474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D18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competitions/iwildcam-2019-fgvc6/over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Vilenchik</dc:creator>
  <cp:keywords/>
  <dc:description/>
  <cp:lastModifiedBy>דן וילנצ'יק</cp:lastModifiedBy>
  <cp:revision>16</cp:revision>
  <dcterms:created xsi:type="dcterms:W3CDTF">2020-12-24T10:22:00Z</dcterms:created>
  <dcterms:modified xsi:type="dcterms:W3CDTF">2023-01-06T18:03:00Z</dcterms:modified>
</cp:coreProperties>
</file>